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233255" w14:textId="5271472B" w:rsidR="00596C96" w:rsidRPr="007F5F3D" w:rsidRDefault="00596C96" w:rsidP="007F5F3D">
      <w:pPr>
        <w:spacing w:after="0" w:line="240" w:lineRule="auto"/>
        <w:jc w:val="center"/>
        <w:rPr>
          <w:b/>
        </w:rPr>
      </w:pPr>
      <w:r w:rsidRPr="007F5F3D">
        <w:rPr>
          <w:b/>
        </w:rPr>
        <w:t>U</w:t>
      </w:r>
      <w:bookmarkStart w:id="0" w:name="OLE_LINK1"/>
      <w:r w:rsidRPr="007F5F3D">
        <w:rPr>
          <w:b/>
        </w:rPr>
        <w:t>NITARIAN CHURCH OF HINSDALE</w:t>
      </w:r>
    </w:p>
    <w:p w14:paraId="5EC4267E" w14:textId="058A598A" w:rsidR="00596C96" w:rsidRPr="007F5F3D" w:rsidRDefault="00596C96" w:rsidP="007F5F3D">
      <w:pPr>
        <w:spacing w:after="0" w:line="240" w:lineRule="auto"/>
        <w:jc w:val="center"/>
        <w:rPr>
          <w:b/>
        </w:rPr>
      </w:pPr>
      <w:r w:rsidRPr="007F5F3D">
        <w:rPr>
          <w:b/>
        </w:rPr>
        <w:t>NOMINATING COMMITTEE REPORT</w:t>
      </w:r>
    </w:p>
    <w:p w14:paraId="274206C8" w14:textId="77D4EAA5" w:rsidR="00596C96" w:rsidRPr="007F5F3D" w:rsidRDefault="00500981" w:rsidP="007F5F3D">
      <w:pPr>
        <w:spacing w:after="0" w:line="240" w:lineRule="auto"/>
        <w:jc w:val="center"/>
        <w:rPr>
          <w:b/>
        </w:rPr>
      </w:pPr>
      <w:r>
        <w:rPr>
          <w:b/>
        </w:rPr>
        <w:t xml:space="preserve">ANNUAL MEETING </w:t>
      </w:r>
      <w:r w:rsidR="00C30FEC">
        <w:rPr>
          <w:b/>
        </w:rPr>
        <w:t>TBD 2021</w:t>
      </w:r>
    </w:p>
    <w:p w14:paraId="65332302" w14:textId="09E694A9" w:rsidR="00596C96" w:rsidRPr="00596C96" w:rsidRDefault="00596C96" w:rsidP="00596C96">
      <w:pPr>
        <w:spacing w:after="0"/>
        <w:rPr>
          <w:b/>
          <w:bCs/>
          <w:sz w:val="28"/>
          <w:szCs w:val="28"/>
        </w:rPr>
      </w:pPr>
      <w:r w:rsidRPr="00596C96">
        <w:rPr>
          <w:b/>
          <w:bCs/>
          <w:sz w:val="28"/>
          <w:szCs w:val="28"/>
        </w:rPr>
        <w:t>Board of Trustees</w:t>
      </w:r>
      <w:r w:rsidR="00D551F5">
        <w:rPr>
          <w:b/>
          <w:bCs/>
          <w:sz w:val="28"/>
          <w:szCs w:val="28"/>
        </w:rPr>
        <w:t xml:space="preserve"> </w:t>
      </w:r>
      <w:r w:rsidR="00D551F5" w:rsidRPr="00D551F5">
        <w:rPr>
          <w:b/>
          <w:bCs/>
        </w:rPr>
        <w:t>(Two-Year Terms)</w:t>
      </w:r>
    </w:p>
    <w:p w14:paraId="5B867328" w14:textId="4EFA87E9" w:rsidR="00596C96" w:rsidRDefault="00596C96" w:rsidP="00596C96">
      <w:pPr>
        <w:spacing w:after="0"/>
      </w:pPr>
      <w:r>
        <w:t xml:space="preserve"> Member</w:t>
      </w:r>
      <w:r>
        <w:tab/>
      </w:r>
      <w:r>
        <w:tab/>
        <w:t>Office</w:t>
      </w:r>
      <w:r>
        <w:tab/>
      </w:r>
      <w:r>
        <w:tab/>
      </w:r>
      <w:r w:rsidR="00D551F5">
        <w:tab/>
      </w:r>
      <w:r>
        <w:t>Term</w:t>
      </w:r>
      <w:r>
        <w:tab/>
      </w:r>
      <w:r>
        <w:tab/>
      </w:r>
      <w:r w:rsidR="007F5F3D">
        <w:tab/>
      </w:r>
      <w:r w:rsidR="007F5F3D">
        <w:tab/>
      </w:r>
      <w:r w:rsidR="00D551F5">
        <w:t xml:space="preserve">Current </w:t>
      </w:r>
      <w:r>
        <w:t>Term</w:t>
      </w:r>
      <w:r w:rsidR="007F5F3D">
        <w:tab/>
      </w:r>
      <w:r>
        <w:tab/>
        <w:t>202</w:t>
      </w:r>
      <w:r w:rsidR="0033546F">
        <w:t>1</w:t>
      </w:r>
      <w:r>
        <w:t xml:space="preserve"> Status </w:t>
      </w:r>
    </w:p>
    <w:p w14:paraId="335032F7" w14:textId="000AEC8F" w:rsidR="00596C96" w:rsidRPr="00AD7B3C" w:rsidRDefault="00596C96" w:rsidP="00AD7B3C">
      <w:pPr>
        <w:pBdr>
          <w:bottom w:val="single" w:sz="4" w:space="1" w:color="auto"/>
        </w:pBdr>
        <w:spacing w:after="0"/>
      </w:pPr>
      <w:r w:rsidRPr="00AD7B3C">
        <w:tab/>
      </w:r>
      <w:r w:rsidRPr="00AD7B3C">
        <w:tab/>
      </w:r>
      <w:r w:rsidRPr="00AD7B3C">
        <w:tab/>
      </w:r>
      <w:r w:rsidRPr="00AD7B3C">
        <w:tab/>
      </w:r>
      <w:r w:rsidRPr="00AD7B3C">
        <w:tab/>
      </w:r>
      <w:r w:rsidRPr="00AD7B3C">
        <w:tab/>
      </w:r>
      <w:r w:rsidRPr="00AD7B3C">
        <w:tab/>
      </w:r>
      <w:r w:rsidR="007F5F3D">
        <w:tab/>
      </w:r>
      <w:r w:rsidR="007F5F3D">
        <w:tab/>
      </w:r>
      <w:r w:rsidR="00D551F5">
        <w:tab/>
      </w:r>
      <w:r w:rsidRPr="00AD7B3C">
        <w:t xml:space="preserve">       </w:t>
      </w:r>
      <w:r w:rsidR="00AD7B3C" w:rsidRPr="00AD7B3C">
        <w:t xml:space="preserve">       </w:t>
      </w:r>
    </w:p>
    <w:p w14:paraId="233041B5" w14:textId="2F7F1244" w:rsidR="00596C96" w:rsidRPr="00C30FEC" w:rsidRDefault="00596C96" w:rsidP="00596C96">
      <w:pPr>
        <w:spacing w:after="0"/>
      </w:pPr>
      <w:bookmarkStart w:id="1" w:name="OLE_LINK2"/>
      <w:r w:rsidRPr="00C30FEC">
        <w:t>Bob Daniel-Wayman</w:t>
      </w:r>
      <w:r w:rsidR="00D551F5" w:rsidRPr="00C30FEC">
        <w:tab/>
        <w:t>President</w:t>
      </w:r>
      <w:r w:rsidR="00D551F5" w:rsidRPr="00C30FEC">
        <w:tab/>
      </w:r>
      <w:r w:rsidR="007F5F3D" w:rsidRPr="00C30FEC">
        <w:tab/>
      </w:r>
      <w:r w:rsidR="00D551F5" w:rsidRPr="00C30FEC">
        <w:t>J</w:t>
      </w:r>
      <w:r w:rsidRPr="00C30FEC">
        <w:t>uly 2020</w:t>
      </w:r>
      <w:r w:rsidR="007F5F3D" w:rsidRPr="00C30FEC">
        <w:t xml:space="preserve"> – June 2022</w:t>
      </w:r>
      <w:r w:rsidRPr="00C30FEC">
        <w:tab/>
      </w:r>
      <w:r w:rsidR="00D551F5" w:rsidRPr="00C30FEC">
        <w:tab/>
      </w:r>
      <w:r w:rsidR="0033546F" w:rsidRPr="00C30FEC">
        <w:t>1</w:t>
      </w:r>
      <w:r w:rsidR="0033546F" w:rsidRPr="00C30FEC">
        <w:rPr>
          <w:vertAlign w:val="superscript"/>
        </w:rPr>
        <w:t>st</w:t>
      </w:r>
      <w:r w:rsidR="0033546F" w:rsidRPr="00C30FEC">
        <w:t xml:space="preserve"> full term</w:t>
      </w:r>
      <w:r w:rsidRPr="00C30FEC">
        <w:tab/>
      </w:r>
      <w:r w:rsidR="0033546F" w:rsidRPr="00C30FEC">
        <w:t>Continuing 1</w:t>
      </w:r>
      <w:r w:rsidR="0033546F" w:rsidRPr="00C30FEC">
        <w:rPr>
          <w:vertAlign w:val="superscript"/>
        </w:rPr>
        <w:t>st</w:t>
      </w:r>
      <w:r w:rsidR="0033546F" w:rsidRPr="00C30FEC">
        <w:t xml:space="preserve"> term</w:t>
      </w:r>
      <w:r w:rsidRPr="00C30FEC">
        <w:t xml:space="preserve">  </w:t>
      </w:r>
    </w:p>
    <w:p w14:paraId="6DB3322D" w14:textId="73BF2A5A" w:rsidR="00AD7B3C" w:rsidRPr="00C30FEC" w:rsidRDefault="007F5F3D" w:rsidP="00596C96">
      <w:pPr>
        <w:spacing w:after="0"/>
      </w:pPr>
      <w:r w:rsidRPr="00C30FEC">
        <w:tab/>
      </w:r>
      <w:r w:rsidRPr="00C30FEC">
        <w:tab/>
      </w:r>
      <w:r w:rsidRPr="00C30FEC">
        <w:tab/>
      </w:r>
      <w:r w:rsidRPr="00C30FEC">
        <w:tab/>
      </w:r>
      <w:r w:rsidRPr="00C30FEC">
        <w:tab/>
      </w:r>
    </w:p>
    <w:p w14:paraId="17022A4E" w14:textId="0F2A622F" w:rsidR="00AD7B3C" w:rsidRPr="00C30FEC" w:rsidRDefault="00AD7B3C" w:rsidP="00596C96">
      <w:pPr>
        <w:spacing w:after="0"/>
      </w:pPr>
      <w:r w:rsidRPr="00C30FEC">
        <w:t>Susan Mooney</w:t>
      </w:r>
      <w:r w:rsidRPr="00C30FEC">
        <w:tab/>
      </w:r>
      <w:r w:rsidR="0033546F" w:rsidRPr="00C30FEC">
        <w:tab/>
      </w:r>
      <w:r w:rsidRPr="00C30FEC">
        <w:t>Vice President</w:t>
      </w:r>
      <w:r w:rsidRPr="00C30FEC">
        <w:tab/>
      </w:r>
      <w:r w:rsidR="007F5F3D" w:rsidRPr="00C30FEC">
        <w:tab/>
      </w:r>
      <w:r w:rsidRPr="00C30FEC">
        <w:t xml:space="preserve">July </w:t>
      </w:r>
      <w:r w:rsidR="00EF6964" w:rsidRPr="00C30FEC">
        <w:t xml:space="preserve">2018 </w:t>
      </w:r>
      <w:r w:rsidR="007F5F3D" w:rsidRPr="00C30FEC">
        <w:t>– June 2022</w:t>
      </w:r>
      <w:r w:rsidRPr="00C30FEC">
        <w:tab/>
      </w:r>
      <w:r w:rsidR="00D551F5" w:rsidRPr="00C30FEC">
        <w:tab/>
      </w:r>
      <w:r w:rsidRPr="00C30FEC">
        <w:t>2</w:t>
      </w:r>
      <w:r w:rsidRPr="00C30FEC">
        <w:rPr>
          <w:vertAlign w:val="superscript"/>
        </w:rPr>
        <w:t>nd</w:t>
      </w:r>
      <w:r w:rsidRPr="00C30FEC">
        <w:t xml:space="preserve"> </w:t>
      </w:r>
      <w:r w:rsidR="0033546F" w:rsidRPr="00C30FEC">
        <w:t xml:space="preserve">full </w:t>
      </w:r>
      <w:r w:rsidRPr="00C30FEC">
        <w:t>term</w:t>
      </w:r>
      <w:r w:rsidR="0033546F" w:rsidRPr="00C30FEC">
        <w:tab/>
        <w:t>Continuing 2</w:t>
      </w:r>
      <w:r w:rsidR="0033546F" w:rsidRPr="00C30FEC">
        <w:rPr>
          <w:vertAlign w:val="superscript"/>
        </w:rPr>
        <w:t>nd</w:t>
      </w:r>
      <w:r w:rsidR="0033546F" w:rsidRPr="00C30FEC">
        <w:t xml:space="preserve"> term</w:t>
      </w:r>
    </w:p>
    <w:p w14:paraId="60D9E590" w14:textId="06720E38" w:rsidR="00AD7B3C" w:rsidRPr="00C30FEC" w:rsidRDefault="00EF6964" w:rsidP="00596C96">
      <w:pPr>
        <w:spacing w:after="0"/>
      </w:pPr>
      <w:r w:rsidRPr="00C30FEC">
        <w:tab/>
      </w:r>
      <w:r w:rsidRPr="00C30FEC">
        <w:tab/>
      </w:r>
      <w:r w:rsidRPr="00C30FEC">
        <w:tab/>
      </w:r>
      <w:r w:rsidRPr="00C30FEC">
        <w:tab/>
      </w:r>
      <w:r w:rsidRPr="00C30FEC">
        <w:tab/>
      </w:r>
      <w:r w:rsidRPr="00C30FEC">
        <w:tab/>
      </w:r>
    </w:p>
    <w:p w14:paraId="56FA4DBE" w14:textId="04E2A5EC" w:rsidR="00AD7B3C" w:rsidRPr="00230A6A" w:rsidRDefault="000C6162" w:rsidP="00596C96">
      <w:pPr>
        <w:spacing w:after="0"/>
        <w:rPr>
          <w:sz w:val="20"/>
          <w:szCs w:val="20"/>
        </w:rPr>
      </w:pPr>
      <w:r w:rsidRPr="00230A6A">
        <w:t>David Mraze</w:t>
      </w:r>
      <w:r w:rsidR="00760C53">
        <w:t>k</w:t>
      </w:r>
      <w:r w:rsidR="00EF6964" w:rsidRPr="00230A6A">
        <w:tab/>
      </w:r>
      <w:r w:rsidR="00EF6964" w:rsidRPr="00230A6A">
        <w:tab/>
        <w:t>Secretary</w:t>
      </w:r>
      <w:r w:rsidR="00AD7B3C" w:rsidRPr="00230A6A">
        <w:tab/>
      </w:r>
      <w:r w:rsidR="007F5F3D" w:rsidRPr="00230A6A">
        <w:tab/>
        <w:t>Ju</w:t>
      </w:r>
      <w:r w:rsidR="00C30FEC" w:rsidRPr="00230A6A">
        <w:t>ly</w:t>
      </w:r>
      <w:r w:rsidR="007F5F3D" w:rsidRPr="00230A6A">
        <w:t xml:space="preserve"> 2021</w:t>
      </w:r>
      <w:r w:rsidR="00C30FEC" w:rsidRPr="00230A6A">
        <w:t xml:space="preserve"> – June 2023 </w:t>
      </w:r>
      <w:r w:rsidR="00EF6964" w:rsidRPr="00230A6A">
        <w:tab/>
      </w:r>
      <w:r w:rsidR="00D551F5" w:rsidRPr="00230A6A">
        <w:tab/>
      </w:r>
      <w:r w:rsidR="007F5F3D" w:rsidRPr="00230A6A">
        <w:t>2</w:t>
      </w:r>
      <w:r w:rsidR="007F5F3D" w:rsidRPr="00230A6A">
        <w:rPr>
          <w:vertAlign w:val="superscript"/>
        </w:rPr>
        <w:t>nd</w:t>
      </w:r>
      <w:r w:rsidR="007F5F3D" w:rsidRPr="00230A6A">
        <w:t xml:space="preserve"> </w:t>
      </w:r>
      <w:r w:rsidR="00EF6964" w:rsidRPr="00230A6A">
        <w:t>full</w:t>
      </w:r>
      <w:r w:rsidR="007F5F3D" w:rsidRPr="00230A6A">
        <w:t xml:space="preserve"> term</w:t>
      </w:r>
      <w:r w:rsidR="007F5F3D" w:rsidRPr="00230A6A">
        <w:tab/>
      </w:r>
      <w:r w:rsidR="005C350E" w:rsidRPr="00230A6A">
        <w:t>Candidate</w:t>
      </w:r>
      <w:r w:rsidR="00C30FEC" w:rsidRPr="00230A6A">
        <w:rPr>
          <w:sz w:val="20"/>
          <w:szCs w:val="20"/>
        </w:rPr>
        <w:t xml:space="preserve"> for </w:t>
      </w:r>
      <w:r w:rsidR="00D632B9" w:rsidRPr="00230A6A">
        <w:rPr>
          <w:sz w:val="20"/>
          <w:szCs w:val="20"/>
        </w:rPr>
        <w:t>1</w:t>
      </w:r>
      <w:r w:rsidR="00D632B9" w:rsidRPr="00230A6A">
        <w:rPr>
          <w:sz w:val="20"/>
          <w:szCs w:val="20"/>
          <w:vertAlign w:val="superscript"/>
        </w:rPr>
        <w:t>st</w:t>
      </w:r>
      <w:r w:rsidR="00D632B9" w:rsidRPr="00230A6A">
        <w:rPr>
          <w:sz w:val="20"/>
          <w:szCs w:val="20"/>
        </w:rPr>
        <w:t xml:space="preserve"> term</w:t>
      </w:r>
      <w:r w:rsidR="00556E3E" w:rsidRPr="00230A6A">
        <w:rPr>
          <w:sz w:val="20"/>
          <w:szCs w:val="20"/>
        </w:rPr>
        <w:t xml:space="preserve"> </w:t>
      </w:r>
    </w:p>
    <w:p w14:paraId="1AD2345F" w14:textId="00BF7DD5" w:rsidR="00EF6964" w:rsidRPr="00230A6A" w:rsidRDefault="007F5F3D" w:rsidP="00596C96">
      <w:pPr>
        <w:spacing w:after="0"/>
      </w:pPr>
      <w:r w:rsidRPr="00230A6A">
        <w:tab/>
      </w:r>
      <w:r w:rsidRPr="00230A6A">
        <w:tab/>
      </w:r>
      <w:r w:rsidRPr="00230A6A">
        <w:tab/>
      </w:r>
      <w:r w:rsidRPr="00230A6A">
        <w:tab/>
      </w:r>
      <w:r w:rsidRPr="00230A6A">
        <w:tab/>
      </w:r>
      <w:r w:rsidRPr="00230A6A">
        <w:tab/>
      </w:r>
      <w:r w:rsidRPr="00230A6A">
        <w:tab/>
      </w:r>
    </w:p>
    <w:p w14:paraId="7EEA4A54" w14:textId="3C9F1BF0" w:rsidR="00EF6964" w:rsidRPr="00230A6A" w:rsidRDefault="00EF6964" w:rsidP="00596C96">
      <w:pPr>
        <w:spacing w:after="0"/>
      </w:pPr>
      <w:r w:rsidRPr="00230A6A">
        <w:t>Darren Howard</w:t>
      </w:r>
      <w:r w:rsidRPr="00230A6A">
        <w:tab/>
      </w:r>
      <w:r w:rsidR="0033546F" w:rsidRPr="00230A6A">
        <w:tab/>
      </w:r>
      <w:r w:rsidRPr="00230A6A">
        <w:t>Treasurer</w:t>
      </w:r>
      <w:r w:rsidRPr="00230A6A">
        <w:tab/>
      </w:r>
      <w:r w:rsidR="007F5F3D" w:rsidRPr="00230A6A">
        <w:tab/>
      </w:r>
      <w:r w:rsidRPr="00230A6A">
        <w:t>July 202</w:t>
      </w:r>
      <w:r w:rsidR="00C30FEC" w:rsidRPr="00230A6A">
        <w:t>1</w:t>
      </w:r>
      <w:r w:rsidRPr="00230A6A">
        <w:t xml:space="preserve"> </w:t>
      </w:r>
      <w:r w:rsidR="007F5F3D" w:rsidRPr="00230A6A">
        <w:t>– June 202</w:t>
      </w:r>
      <w:r w:rsidR="00054BE9" w:rsidRPr="00230A6A">
        <w:t>3</w:t>
      </w:r>
      <w:r w:rsidRPr="00230A6A">
        <w:tab/>
      </w:r>
      <w:r w:rsidR="00D551F5" w:rsidRPr="00230A6A">
        <w:tab/>
      </w:r>
      <w:r w:rsidR="0033546F" w:rsidRPr="00230A6A">
        <w:t>1</w:t>
      </w:r>
      <w:r w:rsidR="0033546F" w:rsidRPr="00230A6A">
        <w:rPr>
          <w:vertAlign w:val="superscript"/>
        </w:rPr>
        <w:t>st</w:t>
      </w:r>
      <w:r w:rsidR="0033546F" w:rsidRPr="00230A6A">
        <w:t xml:space="preserve"> </w:t>
      </w:r>
      <w:r w:rsidR="00C30FEC" w:rsidRPr="00230A6A">
        <w:t xml:space="preserve">term </w:t>
      </w:r>
      <w:r w:rsidR="00C30FEC" w:rsidRPr="00230A6A">
        <w:tab/>
      </w:r>
      <w:r w:rsidR="000612D5" w:rsidRPr="00230A6A">
        <w:t>Continuing</w:t>
      </w:r>
    </w:p>
    <w:p w14:paraId="3AFA5EC3" w14:textId="7461583F" w:rsidR="00EF6964" w:rsidRPr="00230A6A" w:rsidRDefault="007F5F3D" w:rsidP="00596C96">
      <w:pPr>
        <w:spacing w:after="0"/>
      </w:pPr>
      <w:r w:rsidRPr="00230A6A">
        <w:tab/>
      </w:r>
      <w:r w:rsidRPr="00230A6A">
        <w:tab/>
      </w:r>
      <w:r w:rsidRPr="00230A6A">
        <w:tab/>
      </w:r>
      <w:r w:rsidRPr="00230A6A">
        <w:tab/>
      </w:r>
      <w:r w:rsidRPr="00230A6A">
        <w:tab/>
      </w:r>
      <w:r w:rsidR="00EF6964" w:rsidRPr="00230A6A">
        <w:tab/>
      </w:r>
    </w:p>
    <w:p w14:paraId="5F7CA56D" w14:textId="3D06A132" w:rsidR="00EF6964" w:rsidRPr="00230A6A" w:rsidRDefault="00230A6A" w:rsidP="00EF6964">
      <w:pPr>
        <w:pStyle w:val="NoSpacing"/>
      </w:pPr>
      <w:r w:rsidRPr="00230A6A">
        <w:t>David May</w:t>
      </w:r>
      <w:r w:rsidRPr="00230A6A">
        <w:tab/>
      </w:r>
      <w:r w:rsidR="00EF6964" w:rsidRPr="00230A6A">
        <w:tab/>
        <w:t>Member-at-</w:t>
      </w:r>
      <w:r w:rsidR="007F5F3D" w:rsidRPr="00230A6A">
        <w:t>Large</w:t>
      </w:r>
      <w:r w:rsidR="00EF6964" w:rsidRPr="00230A6A">
        <w:tab/>
      </w:r>
      <w:r w:rsidR="00281B6B" w:rsidRPr="00230A6A">
        <w:t>July 20</w:t>
      </w:r>
      <w:r w:rsidR="00C30FEC" w:rsidRPr="00230A6A">
        <w:t>21</w:t>
      </w:r>
      <w:r w:rsidR="00281B6B" w:rsidRPr="00230A6A">
        <w:t xml:space="preserve"> </w:t>
      </w:r>
      <w:r w:rsidR="007F5F3D" w:rsidRPr="00230A6A">
        <w:t>– June 202</w:t>
      </w:r>
      <w:r w:rsidR="00C30FEC" w:rsidRPr="00230A6A">
        <w:t>3</w:t>
      </w:r>
      <w:r w:rsidR="00281B6B" w:rsidRPr="00230A6A">
        <w:tab/>
      </w:r>
      <w:r w:rsidR="00D551F5" w:rsidRPr="00230A6A">
        <w:tab/>
      </w:r>
      <w:r w:rsidR="000C6162" w:rsidRPr="00230A6A">
        <w:t xml:space="preserve"> N/A</w:t>
      </w:r>
      <w:r w:rsidR="000C6162" w:rsidRPr="00230A6A">
        <w:tab/>
      </w:r>
      <w:r w:rsidR="000C6162" w:rsidRPr="00230A6A">
        <w:tab/>
      </w:r>
      <w:r w:rsidR="005C350E" w:rsidRPr="00230A6A">
        <w:t xml:space="preserve"> Candidate</w:t>
      </w:r>
      <w:r w:rsidR="00C30FEC" w:rsidRPr="00230A6A">
        <w:t xml:space="preserve"> for </w:t>
      </w:r>
      <w:r w:rsidR="000C6162" w:rsidRPr="00230A6A">
        <w:t>1st</w:t>
      </w:r>
      <w:r w:rsidR="00C30FEC" w:rsidRPr="00230A6A">
        <w:t xml:space="preserve"> term</w:t>
      </w:r>
    </w:p>
    <w:p w14:paraId="5C8E8E16" w14:textId="4B80661F" w:rsidR="00281B6B" w:rsidRPr="00230A6A" w:rsidRDefault="00D551F5" w:rsidP="00EF6964">
      <w:pPr>
        <w:pStyle w:val="NoSpacing"/>
      </w:pPr>
      <w:r w:rsidRPr="00230A6A">
        <w:tab/>
      </w:r>
      <w:r w:rsidRPr="00230A6A">
        <w:tab/>
      </w:r>
      <w:r w:rsidRPr="00230A6A">
        <w:tab/>
      </w:r>
      <w:r w:rsidR="007F5F3D" w:rsidRPr="00230A6A">
        <w:tab/>
      </w:r>
      <w:r w:rsidR="007F5F3D" w:rsidRPr="00230A6A">
        <w:tab/>
      </w:r>
      <w:r w:rsidR="00281B6B" w:rsidRPr="00230A6A">
        <w:tab/>
      </w:r>
    </w:p>
    <w:p w14:paraId="7679A9B4" w14:textId="7DBDED9A" w:rsidR="007F5F3D" w:rsidRPr="00230A6A" w:rsidRDefault="00281B6B" w:rsidP="00EF6964">
      <w:pPr>
        <w:pStyle w:val="NoSpacing"/>
      </w:pPr>
      <w:r w:rsidRPr="00230A6A">
        <w:t>Gene Schafer</w:t>
      </w:r>
      <w:r w:rsidRPr="00230A6A">
        <w:rPr>
          <w:b/>
          <w:bCs/>
        </w:rPr>
        <w:tab/>
      </w:r>
      <w:r w:rsidRPr="00230A6A">
        <w:tab/>
        <w:t>Member-at-</w:t>
      </w:r>
      <w:r w:rsidR="00D551F5" w:rsidRPr="00230A6A">
        <w:t>Large</w:t>
      </w:r>
      <w:r w:rsidR="007F5F3D" w:rsidRPr="00230A6A">
        <w:tab/>
      </w:r>
      <w:r w:rsidRPr="00230A6A">
        <w:t>July 20</w:t>
      </w:r>
      <w:r w:rsidR="00C30FEC" w:rsidRPr="00230A6A">
        <w:t>20</w:t>
      </w:r>
      <w:r w:rsidRPr="00230A6A">
        <w:t xml:space="preserve"> </w:t>
      </w:r>
      <w:r w:rsidR="007F5F3D" w:rsidRPr="00230A6A">
        <w:t>– June 202</w:t>
      </w:r>
      <w:r w:rsidR="00C30FEC" w:rsidRPr="00230A6A">
        <w:t>2</w:t>
      </w:r>
      <w:r w:rsidRPr="00230A6A">
        <w:tab/>
      </w:r>
      <w:r w:rsidR="00D551F5" w:rsidRPr="00230A6A">
        <w:tab/>
      </w:r>
      <w:r w:rsidR="00C30FEC" w:rsidRPr="00230A6A">
        <w:t>2</w:t>
      </w:r>
      <w:r w:rsidR="00C30FEC" w:rsidRPr="00230A6A">
        <w:rPr>
          <w:vertAlign w:val="superscript"/>
        </w:rPr>
        <w:t>nd</w:t>
      </w:r>
      <w:r w:rsidR="00C30FEC" w:rsidRPr="00230A6A">
        <w:t xml:space="preserve"> full term</w:t>
      </w:r>
      <w:r w:rsidRPr="00230A6A">
        <w:tab/>
      </w:r>
      <w:r w:rsidR="00C30FEC" w:rsidRPr="00230A6A">
        <w:t>Continuing 2</w:t>
      </w:r>
      <w:r w:rsidR="00C30FEC" w:rsidRPr="00230A6A">
        <w:rPr>
          <w:vertAlign w:val="superscript"/>
        </w:rPr>
        <w:t>nd</w:t>
      </w:r>
      <w:r w:rsidR="00C30FEC" w:rsidRPr="00230A6A">
        <w:t xml:space="preserve"> term</w:t>
      </w:r>
    </w:p>
    <w:p w14:paraId="3257D6C9" w14:textId="780344A0" w:rsidR="00281B6B" w:rsidRPr="00230A6A" w:rsidRDefault="007F5F3D" w:rsidP="00EF6964">
      <w:pPr>
        <w:pStyle w:val="NoSpacing"/>
      </w:pPr>
      <w:r w:rsidRPr="00230A6A">
        <w:t xml:space="preserve"> </w:t>
      </w:r>
      <w:r w:rsidR="00281B6B" w:rsidRPr="00230A6A">
        <w:tab/>
      </w:r>
      <w:r w:rsidR="00281B6B" w:rsidRPr="00230A6A">
        <w:tab/>
      </w:r>
      <w:r w:rsidR="00281B6B" w:rsidRPr="00230A6A">
        <w:tab/>
      </w:r>
      <w:r w:rsidR="00281B6B" w:rsidRPr="00230A6A">
        <w:tab/>
      </w:r>
      <w:r w:rsidR="00281B6B" w:rsidRPr="00230A6A">
        <w:tab/>
      </w:r>
      <w:r w:rsidR="00281B6B" w:rsidRPr="00230A6A">
        <w:tab/>
      </w:r>
      <w:r w:rsidR="00281B6B" w:rsidRPr="00230A6A">
        <w:tab/>
      </w:r>
      <w:r w:rsidR="00281B6B" w:rsidRPr="00230A6A">
        <w:tab/>
      </w:r>
      <w:r w:rsidR="00281B6B" w:rsidRPr="00230A6A">
        <w:tab/>
      </w:r>
      <w:r w:rsidR="00281B6B" w:rsidRPr="00230A6A">
        <w:tab/>
      </w:r>
    </w:p>
    <w:p w14:paraId="281E2CB5" w14:textId="30273C63" w:rsidR="00281B6B" w:rsidRDefault="000C6162" w:rsidP="00EF6964">
      <w:pPr>
        <w:pStyle w:val="NoSpacing"/>
      </w:pPr>
      <w:r w:rsidRPr="00230A6A">
        <w:t xml:space="preserve">Mike </w:t>
      </w:r>
      <w:proofErr w:type="spellStart"/>
      <w:r w:rsidRPr="00230A6A">
        <w:t>Pabian</w:t>
      </w:r>
      <w:proofErr w:type="spellEnd"/>
      <w:r w:rsidR="00281B6B" w:rsidRPr="00230A6A">
        <w:tab/>
      </w:r>
      <w:r w:rsidR="00281B6B" w:rsidRPr="00230A6A">
        <w:tab/>
        <w:t>Member – at-</w:t>
      </w:r>
      <w:r w:rsidR="007F5F3D" w:rsidRPr="00230A6A">
        <w:t>Large</w:t>
      </w:r>
      <w:r w:rsidR="00281B6B" w:rsidRPr="00230A6A">
        <w:tab/>
        <w:t>July 20</w:t>
      </w:r>
      <w:r w:rsidR="00C30FEC" w:rsidRPr="00230A6A">
        <w:t>21</w:t>
      </w:r>
      <w:r w:rsidR="00281B6B" w:rsidRPr="00230A6A">
        <w:t xml:space="preserve"> </w:t>
      </w:r>
      <w:r w:rsidR="007F5F3D" w:rsidRPr="00230A6A">
        <w:t>– June 202</w:t>
      </w:r>
      <w:r w:rsidR="00C30FEC" w:rsidRPr="00230A6A">
        <w:t>3</w:t>
      </w:r>
      <w:r w:rsidR="00281B6B" w:rsidRPr="00230A6A">
        <w:tab/>
      </w:r>
      <w:r w:rsidR="00D551F5" w:rsidRPr="00230A6A">
        <w:tab/>
      </w:r>
      <w:r w:rsidRPr="00230A6A">
        <w:t>2nd</w:t>
      </w:r>
      <w:r w:rsidR="00281B6B" w:rsidRPr="00230A6A">
        <w:t xml:space="preserve"> full term</w:t>
      </w:r>
      <w:r w:rsidR="00281B6B" w:rsidRPr="00230A6A">
        <w:tab/>
      </w:r>
      <w:r w:rsidR="005C350E" w:rsidRPr="00230A6A">
        <w:rPr>
          <w:sz w:val="20"/>
          <w:szCs w:val="20"/>
        </w:rPr>
        <w:t>Candidate</w:t>
      </w:r>
      <w:r w:rsidR="00C30FEC" w:rsidRPr="00230A6A">
        <w:rPr>
          <w:sz w:val="20"/>
          <w:szCs w:val="20"/>
        </w:rPr>
        <w:t xml:space="preserve"> for </w:t>
      </w:r>
      <w:r w:rsidRPr="00230A6A">
        <w:rPr>
          <w:sz w:val="20"/>
          <w:szCs w:val="20"/>
        </w:rPr>
        <w:t>1st</w:t>
      </w:r>
      <w:r w:rsidR="00C30FEC" w:rsidRPr="00230A6A">
        <w:rPr>
          <w:sz w:val="20"/>
          <w:szCs w:val="20"/>
        </w:rPr>
        <w:t xml:space="preserve"> term</w:t>
      </w:r>
      <w:bookmarkEnd w:id="1"/>
    </w:p>
    <w:p w14:paraId="3545F3FC" w14:textId="681FA2D9" w:rsidR="00281B6B" w:rsidRDefault="007F5F3D" w:rsidP="00EF6964">
      <w:pPr>
        <w:pStyle w:val="NoSpacing"/>
      </w:pPr>
      <w:r>
        <w:tab/>
      </w:r>
      <w:r>
        <w:tab/>
      </w:r>
      <w:r>
        <w:tab/>
      </w:r>
    </w:p>
    <w:p w14:paraId="51B36C9B" w14:textId="77777777" w:rsidR="00D551F5" w:rsidRDefault="00D551F5" w:rsidP="00EF6964">
      <w:pPr>
        <w:pStyle w:val="NoSpacing"/>
        <w:rPr>
          <w:b/>
          <w:bCs/>
        </w:rPr>
      </w:pPr>
    </w:p>
    <w:p w14:paraId="2D352B65" w14:textId="3E9F61F1" w:rsidR="00281B6B" w:rsidRDefault="00281B6B" w:rsidP="00EF6964">
      <w:pPr>
        <w:pStyle w:val="NoSpacing"/>
      </w:pPr>
      <w:r w:rsidRPr="00DE7B61">
        <w:rPr>
          <w:b/>
          <w:bCs/>
        </w:rPr>
        <w:t>Endowment Committee</w:t>
      </w:r>
      <w:r w:rsidR="00D551F5">
        <w:rPr>
          <w:b/>
          <w:bCs/>
        </w:rPr>
        <w:t xml:space="preserve"> (</w:t>
      </w:r>
      <w:r w:rsidR="00D551F5">
        <w:t>Five-</w:t>
      </w:r>
      <w:r>
        <w:t>Year Terms</w:t>
      </w:r>
      <w:r w:rsidR="00D551F5">
        <w:t>)</w:t>
      </w:r>
    </w:p>
    <w:p w14:paraId="6BB3B5CE" w14:textId="00112B6B" w:rsidR="00281B6B" w:rsidRPr="00DE7B61" w:rsidRDefault="00281B6B" w:rsidP="00DE7B61">
      <w:pPr>
        <w:pStyle w:val="NoSpacing"/>
        <w:pBdr>
          <w:bottom w:val="single" w:sz="4" w:space="1" w:color="auto"/>
        </w:pBdr>
      </w:pPr>
      <w:r w:rsidRPr="00DE7B61">
        <w:t>Committee Member</w:t>
      </w:r>
      <w:r w:rsidRPr="00DE7B61">
        <w:tab/>
      </w:r>
      <w:r w:rsidRPr="00DE7B61">
        <w:tab/>
        <w:t>Term Ending</w:t>
      </w:r>
      <w:r w:rsidRPr="00DE7B61">
        <w:tab/>
      </w:r>
      <w:r w:rsidRPr="00DE7B61">
        <w:tab/>
        <w:t>202</w:t>
      </w:r>
      <w:r w:rsidR="00C30FEC">
        <w:t>1</w:t>
      </w:r>
      <w:r w:rsidRPr="00DE7B61">
        <w:t xml:space="preserve"> Status</w:t>
      </w:r>
    </w:p>
    <w:p w14:paraId="5BD9962D" w14:textId="5D612E56" w:rsidR="00281B6B" w:rsidRPr="00760C53" w:rsidRDefault="00281B6B" w:rsidP="00EF6964">
      <w:pPr>
        <w:pStyle w:val="NoSpacing"/>
      </w:pPr>
      <w:r w:rsidRPr="00771C86">
        <w:t>Noreen Costello</w:t>
      </w:r>
      <w:r w:rsidRPr="00760C53">
        <w:tab/>
      </w:r>
      <w:r w:rsidRPr="00760C53">
        <w:tab/>
      </w:r>
      <w:r w:rsidR="00BB1DB2" w:rsidRPr="00760C53">
        <w:tab/>
      </w:r>
      <w:r w:rsidRPr="00760C53">
        <w:t>2024</w:t>
      </w:r>
      <w:r w:rsidRPr="00760C53">
        <w:tab/>
      </w:r>
      <w:r w:rsidRPr="00760C53">
        <w:tab/>
      </w:r>
      <w:r w:rsidRPr="00760C53">
        <w:tab/>
        <w:t>Continuing</w:t>
      </w:r>
    </w:p>
    <w:p w14:paraId="678CDB9F" w14:textId="5174FC94" w:rsidR="00281B6B" w:rsidRPr="00230A6A" w:rsidRDefault="00281B6B" w:rsidP="00EF6964">
      <w:pPr>
        <w:pStyle w:val="NoSpacing"/>
        <w:rPr>
          <w:b/>
        </w:rPr>
      </w:pPr>
      <w:r w:rsidRPr="00760C53">
        <w:t>Dave Potthoff</w:t>
      </w:r>
      <w:r w:rsidRPr="00760C53">
        <w:rPr>
          <w:b/>
          <w:bCs/>
        </w:rPr>
        <w:tab/>
      </w:r>
      <w:r w:rsidRPr="00760C53">
        <w:tab/>
      </w:r>
      <w:r w:rsidRPr="00760C53">
        <w:tab/>
        <w:t>202</w:t>
      </w:r>
      <w:r w:rsidR="00C30FEC" w:rsidRPr="00760C53">
        <w:t>5</w:t>
      </w:r>
      <w:r w:rsidRPr="00230A6A">
        <w:tab/>
      </w:r>
      <w:r w:rsidRPr="00230A6A">
        <w:tab/>
      </w:r>
      <w:r w:rsidRPr="00230A6A">
        <w:tab/>
      </w:r>
      <w:r w:rsidR="00C30FEC" w:rsidRPr="00230A6A">
        <w:t>Continuing</w:t>
      </w:r>
    </w:p>
    <w:p w14:paraId="39266BF7" w14:textId="51B14FE4" w:rsidR="00281B6B" w:rsidRDefault="00DE7B61" w:rsidP="00EF6964">
      <w:pPr>
        <w:pStyle w:val="NoSpacing"/>
      </w:pPr>
      <w:r w:rsidRPr="00230A6A">
        <w:t>L</w:t>
      </w:r>
      <w:r w:rsidR="00281B6B" w:rsidRPr="00230A6A">
        <w:t>aure</w:t>
      </w:r>
      <w:r w:rsidR="00ED052F">
        <w:t>n</w:t>
      </w:r>
      <w:r w:rsidR="00281B6B" w:rsidRPr="00230A6A">
        <w:t xml:space="preserve"> </w:t>
      </w:r>
      <w:proofErr w:type="spellStart"/>
      <w:r w:rsidR="00281B6B" w:rsidRPr="00230A6A">
        <w:t>Pitelli</w:t>
      </w:r>
      <w:proofErr w:type="spellEnd"/>
      <w:r w:rsidR="00281B6B" w:rsidRPr="00230A6A">
        <w:tab/>
      </w:r>
      <w:r w:rsidR="00281B6B" w:rsidRPr="00230A6A">
        <w:tab/>
      </w:r>
      <w:r w:rsidR="00281B6B" w:rsidRPr="00760C53">
        <w:tab/>
        <w:t>202</w:t>
      </w:r>
      <w:r w:rsidR="00230A6A" w:rsidRPr="00760C53">
        <w:t>6</w:t>
      </w:r>
      <w:r w:rsidR="00281B6B" w:rsidRPr="00760C53">
        <w:tab/>
      </w:r>
      <w:r w:rsidR="00281B6B" w:rsidRPr="00760C53">
        <w:tab/>
      </w:r>
      <w:r w:rsidR="00C5303E" w:rsidRPr="00760C53">
        <w:tab/>
      </w:r>
      <w:r w:rsidR="00BB1DB2" w:rsidRPr="00760C53">
        <w:t>Candidate</w:t>
      </w:r>
      <w:r w:rsidR="00BB1DB2">
        <w:t xml:space="preserve"> for new 5-year term</w:t>
      </w:r>
      <w:r w:rsidR="00281B6B">
        <w:tab/>
      </w:r>
      <w:r w:rsidR="00281B6B">
        <w:tab/>
      </w:r>
    </w:p>
    <w:p w14:paraId="7A6949E3" w14:textId="59A1F0F5" w:rsidR="00281B6B" w:rsidRPr="0007399F" w:rsidRDefault="00281B6B" w:rsidP="00EF6964">
      <w:pPr>
        <w:pStyle w:val="NoSpacing"/>
      </w:pPr>
      <w:r w:rsidRPr="0007399F">
        <w:t>Darren Howard</w:t>
      </w:r>
      <w:r w:rsidRPr="0007399F">
        <w:tab/>
      </w:r>
      <w:r w:rsidRPr="0007399F">
        <w:tab/>
      </w:r>
      <w:r w:rsidRPr="0007399F">
        <w:tab/>
        <w:t>2022</w:t>
      </w:r>
      <w:r w:rsidR="00C5303E" w:rsidRPr="0007399F">
        <w:tab/>
      </w:r>
      <w:r w:rsidR="00C5303E" w:rsidRPr="0007399F">
        <w:tab/>
      </w:r>
      <w:r w:rsidR="00C5303E" w:rsidRPr="0007399F">
        <w:tab/>
        <w:t>Continuing</w:t>
      </w:r>
    </w:p>
    <w:p w14:paraId="29F66B20" w14:textId="3027652A" w:rsidR="00281B6B" w:rsidRDefault="00281B6B" w:rsidP="00EF6964">
      <w:pPr>
        <w:pStyle w:val="NoSpacing"/>
      </w:pPr>
      <w:r w:rsidRPr="0007399F">
        <w:t xml:space="preserve">Karin </w:t>
      </w:r>
      <w:proofErr w:type="spellStart"/>
      <w:r w:rsidRPr="0007399F">
        <w:t>Janowski</w:t>
      </w:r>
      <w:proofErr w:type="spellEnd"/>
      <w:r>
        <w:tab/>
      </w:r>
      <w:r>
        <w:tab/>
      </w:r>
      <w:r>
        <w:tab/>
        <w:t>2024</w:t>
      </w:r>
      <w:r w:rsidR="00C5303E">
        <w:tab/>
      </w:r>
      <w:r w:rsidR="00C5303E">
        <w:tab/>
      </w:r>
      <w:r w:rsidR="00C5303E">
        <w:tab/>
        <w:t>Continuing</w:t>
      </w:r>
    </w:p>
    <w:p w14:paraId="6C3D0E0D" w14:textId="7D50FF7B" w:rsidR="00EB126E" w:rsidRDefault="00EB126E" w:rsidP="00EF6964">
      <w:pPr>
        <w:pStyle w:val="NoSpacing"/>
      </w:pPr>
    </w:p>
    <w:p w14:paraId="6B5A4E7F" w14:textId="77777777" w:rsidR="00D551F5" w:rsidRDefault="00D551F5" w:rsidP="00EF6964">
      <w:pPr>
        <w:pStyle w:val="NoSpacing"/>
        <w:rPr>
          <w:b/>
          <w:bCs/>
        </w:rPr>
      </w:pPr>
    </w:p>
    <w:p w14:paraId="77C425EC" w14:textId="431C7542" w:rsidR="00EB126E" w:rsidRDefault="00EB126E" w:rsidP="00EF6964">
      <w:pPr>
        <w:pStyle w:val="NoSpacing"/>
      </w:pPr>
      <w:r w:rsidRPr="00DE7B61">
        <w:rPr>
          <w:b/>
          <w:bCs/>
        </w:rPr>
        <w:t>Nominating Committee</w:t>
      </w:r>
      <w:r w:rsidR="00D551F5">
        <w:rPr>
          <w:b/>
          <w:bCs/>
        </w:rPr>
        <w:t xml:space="preserve"> (</w:t>
      </w:r>
      <w:r>
        <w:t>Two Year Terms</w:t>
      </w:r>
      <w:r w:rsidR="00D551F5">
        <w:t>)</w:t>
      </w:r>
    </w:p>
    <w:p w14:paraId="259390D7" w14:textId="599DBC4B" w:rsidR="00281B6B" w:rsidRPr="00412CBD" w:rsidRDefault="00EB126E" w:rsidP="00412CBD">
      <w:pPr>
        <w:pStyle w:val="NoSpacing"/>
        <w:rPr>
          <w:u w:val="single"/>
        </w:rPr>
      </w:pPr>
      <w:r w:rsidRPr="00412CBD">
        <w:rPr>
          <w:u w:val="single"/>
        </w:rPr>
        <w:t>Nominee</w:t>
      </w:r>
      <w:r w:rsidRPr="00412CBD">
        <w:rPr>
          <w:u w:val="single"/>
        </w:rPr>
        <w:tab/>
      </w:r>
      <w:r w:rsidRPr="00412CBD">
        <w:rPr>
          <w:u w:val="single"/>
        </w:rPr>
        <w:tab/>
        <w:t>Term</w:t>
      </w:r>
      <w:r w:rsidRPr="00412CBD">
        <w:rPr>
          <w:u w:val="single"/>
        </w:rPr>
        <w:tab/>
      </w:r>
      <w:r w:rsidRPr="00412CBD">
        <w:rPr>
          <w:u w:val="single"/>
        </w:rPr>
        <w:tab/>
      </w:r>
      <w:r w:rsidRPr="00412CBD">
        <w:rPr>
          <w:u w:val="single"/>
        </w:rPr>
        <w:tab/>
      </w:r>
      <w:r w:rsidRPr="00412CBD">
        <w:rPr>
          <w:u w:val="single"/>
        </w:rPr>
        <w:tab/>
      </w:r>
      <w:proofErr w:type="spellStart"/>
      <w:r w:rsidRPr="00412CBD">
        <w:rPr>
          <w:u w:val="single"/>
        </w:rPr>
        <w:t>Term</w:t>
      </w:r>
      <w:proofErr w:type="spellEnd"/>
      <w:r w:rsidRPr="00412CBD">
        <w:rPr>
          <w:u w:val="single"/>
        </w:rPr>
        <w:t xml:space="preserve"> Currently</w:t>
      </w:r>
      <w:r w:rsidRPr="00412CBD">
        <w:rPr>
          <w:u w:val="single"/>
        </w:rPr>
        <w:tab/>
      </w:r>
      <w:r w:rsidR="00412CBD" w:rsidRPr="00412CBD">
        <w:rPr>
          <w:u w:val="single"/>
        </w:rPr>
        <w:t>Serving</w:t>
      </w:r>
      <w:r w:rsidRPr="00412CBD">
        <w:rPr>
          <w:u w:val="single"/>
        </w:rPr>
        <w:tab/>
      </w:r>
      <w:r w:rsidRPr="00412CBD">
        <w:rPr>
          <w:u w:val="single"/>
        </w:rPr>
        <w:tab/>
        <w:t>202</w:t>
      </w:r>
      <w:r w:rsidR="005C350E">
        <w:rPr>
          <w:u w:val="single"/>
        </w:rPr>
        <w:t>1</w:t>
      </w:r>
      <w:r w:rsidRPr="00412CBD">
        <w:rPr>
          <w:u w:val="single"/>
        </w:rPr>
        <w:t xml:space="preserve"> Status</w:t>
      </w:r>
    </w:p>
    <w:p w14:paraId="0DFD8F23" w14:textId="193920F9" w:rsidR="00EB126E" w:rsidRPr="005C350E" w:rsidRDefault="00EB126E" w:rsidP="00EF6964">
      <w:pPr>
        <w:pStyle w:val="NoSpacing"/>
      </w:pPr>
      <w:r w:rsidRPr="005C350E">
        <w:t>Liz Reyes</w:t>
      </w:r>
      <w:r w:rsidRPr="005C350E">
        <w:tab/>
      </w:r>
      <w:r w:rsidRPr="005C350E">
        <w:tab/>
        <w:t>July 2020 through June 2022</w:t>
      </w:r>
      <w:r w:rsidRPr="005C350E">
        <w:tab/>
      </w:r>
      <w:r w:rsidR="005C350E">
        <w:t>First</w:t>
      </w:r>
      <w:r w:rsidRPr="005C350E">
        <w:tab/>
      </w:r>
      <w:r w:rsidRPr="005C350E">
        <w:tab/>
      </w:r>
      <w:r w:rsidRPr="005C350E">
        <w:tab/>
      </w:r>
      <w:r w:rsidRPr="005C350E">
        <w:tab/>
      </w:r>
      <w:r w:rsidR="005C350E" w:rsidRPr="005C350E">
        <w:t>Continuing</w:t>
      </w:r>
    </w:p>
    <w:p w14:paraId="0C74B657" w14:textId="6D862A2A" w:rsidR="00EB126E" w:rsidRDefault="00EB126E" w:rsidP="00EF6964">
      <w:pPr>
        <w:pStyle w:val="NoSpacing"/>
      </w:pPr>
      <w:r w:rsidRPr="005C350E">
        <w:t>L</w:t>
      </w:r>
      <w:r w:rsidR="00412CBD" w:rsidRPr="005C350E">
        <w:t>inda Rio</w:t>
      </w:r>
      <w:r w:rsidR="00412CBD">
        <w:tab/>
      </w:r>
      <w:r w:rsidR="00412CBD">
        <w:tab/>
        <w:t>July 2020 through June 2022</w:t>
      </w:r>
      <w:r w:rsidR="00412CBD">
        <w:tab/>
      </w:r>
      <w:r w:rsidR="005C350E">
        <w:t>First</w:t>
      </w:r>
      <w:r w:rsidR="00412CBD">
        <w:tab/>
      </w:r>
      <w:r w:rsidR="00412CBD">
        <w:tab/>
      </w:r>
      <w:r w:rsidR="00412CBD">
        <w:tab/>
      </w:r>
      <w:r w:rsidR="00412CBD">
        <w:tab/>
      </w:r>
      <w:r w:rsidR="005C350E">
        <w:t>Continuing</w:t>
      </w:r>
    </w:p>
    <w:p w14:paraId="07A7E6E7" w14:textId="023326C7" w:rsidR="00412CBD" w:rsidRPr="00760C53" w:rsidRDefault="00412CBD" w:rsidP="00EF6964">
      <w:pPr>
        <w:pStyle w:val="NoSpacing"/>
      </w:pPr>
      <w:r w:rsidRPr="00760C53">
        <w:t>Karen McDowell</w:t>
      </w:r>
      <w:r w:rsidRPr="00760C53">
        <w:tab/>
        <w:t>July 20</w:t>
      </w:r>
      <w:r w:rsidR="005C350E" w:rsidRPr="00760C53">
        <w:t>21</w:t>
      </w:r>
      <w:r w:rsidRPr="00760C53">
        <w:t xml:space="preserve"> through June 202</w:t>
      </w:r>
      <w:r w:rsidR="005C350E" w:rsidRPr="00760C53">
        <w:t>3</w:t>
      </w:r>
      <w:r w:rsidRPr="00760C53">
        <w:tab/>
      </w:r>
      <w:r w:rsidR="00BE1980" w:rsidRPr="00760C53">
        <w:t>First</w:t>
      </w:r>
      <w:r w:rsidRPr="00760C53">
        <w:tab/>
      </w:r>
      <w:r w:rsidRPr="00760C53">
        <w:tab/>
      </w:r>
      <w:r w:rsidRPr="00760C53">
        <w:tab/>
      </w:r>
      <w:r w:rsidRPr="00760C53">
        <w:tab/>
      </w:r>
      <w:r w:rsidR="005C350E" w:rsidRPr="00760C53">
        <w:t>Candidate for 2</w:t>
      </w:r>
      <w:r w:rsidR="005C350E" w:rsidRPr="00760C53">
        <w:rPr>
          <w:vertAlign w:val="superscript"/>
        </w:rPr>
        <w:t>nd</w:t>
      </w:r>
      <w:r w:rsidR="005C350E" w:rsidRPr="00760C53">
        <w:t xml:space="preserve"> term</w:t>
      </w:r>
    </w:p>
    <w:p w14:paraId="6518214A" w14:textId="7429CD32" w:rsidR="005C350E" w:rsidRDefault="00760C53" w:rsidP="00EF6964">
      <w:pPr>
        <w:pStyle w:val="NoSpacing"/>
      </w:pPr>
      <w:r w:rsidRPr="00760C53">
        <w:t xml:space="preserve">Susan </w:t>
      </w:r>
      <w:proofErr w:type="spellStart"/>
      <w:r w:rsidRPr="00760C53">
        <w:t>Hebble</w:t>
      </w:r>
      <w:proofErr w:type="spellEnd"/>
      <w:r w:rsidR="00412CBD" w:rsidRPr="00760C53">
        <w:tab/>
      </w:r>
      <w:r w:rsidR="00412CBD" w:rsidRPr="00760C53">
        <w:tab/>
        <w:t>July 20</w:t>
      </w:r>
      <w:r w:rsidR="005C350E" w:rsidRPr="00760C53">
        <w:t>21</w:t>
      </w:r>
      <w:r w:rsidR="00412CBD" w:rsidRPr="00760C53">
        <w:t xml:space="preserve"> through June 202</w:t>
      </w:r>
      <w:r w:rsidR="005C350E" w:rsidRPr="00760C53">
        <w:t>3</w:t>
      </w:r>
      <w:r w:rsidR="00412CBD" w:rsidRPr="00760C53">
        <w:tab/>
        <w:t>First</w:t>
      </w:r>
      <w:r w:rsidR="00412CBD" w:rsidRPr="00760C53">
        <w:tab/>
      </w:r>
      <w:r w:rsidR="00412CBD" w:rsidRPr="00760C53">
        <w:tab/>
      </w:r>
      <w:r w:rsidR="00412CBD" w:rsidRPr="00760C53">
        <w:tab/>
      </w:r>
      <w:r w:rsidR="00412CBD" w:rsidRPr="00760C53">
        <w:tab/>
      </w:r>
      <w:r w:rsidR="005C350E" w:rsidRPr="00760C53">
        <w:t>Candidate for 1</w:t>
      </w:r>
      <w:r w:rsidR="005C350E" w:rsidRPr="00760C53">
        <w:rPr>
          <w:vertAlign w:val="superscript"/>
        </w:rPr>
        <w:t>st</w:t>
      </w:r>
      <w:r w:rsidR="005C350E" w:rsidRPr="00760C53">
        <w:t xml:space="preserve"> term</w:t>
      </w:r>
    </w:p>
    <w:p w14:paraId="0A2C6436" w14:textId="5D6A9231" w:rsidR="00412CBD" w:rsidRDefault="00412CBD" w:rsidP="00EF6964">
      <w:pPr>
        <w:pStyle w:val="NoSpacing"/>
      </w:pPr>
      <w:r>
        <w:t>Ron Solberg</w:t>
      </w:r>
      <w:r>
        <w:tab/>
      </w:r>
      <w:r>
        <w:tab/>
        <w:t>July 20</w:t>
      </w:r>
      <w:r w:rsidR="005C350E">
        <w:t>20</w:t>
      </w:r>
      <w:r>
        <w:t xml:space="preserve"> through June 202</w:t>
      </w:r>
      <w:r w:rsidR="005C350E">
        <w:t>2</w:t>
      </w:r>
      <w:r>
        <w:tab/>
      </w:r>
      <w:r w:rsidR="005C350E">
        <w:t>First</w:t>
      </w:r>
      <w:r>
        <w:tab/>
      </w:r>
      <w:r w:rsidR="005C350E">
        <w:tab/>
      </w:r>
      <w:r w:rsidR="005C350E">
        <w:tab/>
      </w:r>
      <w:r w:rsidR="005C350E">
        <w:tab/>
        <w:t>Continuing</w:t>
      </w:r>
    </w:p>
    <w:p w14:paraId="73C8581A" w14:textId="67E8C97D" w:rsidR="00412CBD" w:rsidRDefault="00412CBD" w:rsidP="00EF6964">
      <w:pPr>
        <w:pStyle w:val="NoSpacing"/>
      </w:pPr>
    </w:p>
    <w:p w14:paraId="1B284CC0" w14:textId="4AED180B" w:rsidR="00DE7B61" w:rsidRDefault="00DE7B61" w:rsidP="00EF6964">
      <w:pPr>
        <w:pStyle w:val="NoSpacing"/>
        <w:rPr>
          <w:b/>
          <w:bCs/>
        </w:rPr>
      </w:pPr>
      <w:r w:rsidRPr="00DE7B61">
        <w:rPr>
          <w:b/>
          <w:bCs/>
        </w:rPr>
        <w:t>Circle Coordinators</w:t>
      </w:r>
      <w:r w:rsidR="00500981">
        <w:rPr>
          <w:b/>
          <w:bCs/>
        </w:rPr>
        <w:t xml:space="preserve"> (For Information only)</w:t>
      </w:r>
    </w:p>
    <w:p w14:paraId="6BE13571" w14:textId="76C8B56A" w:rsidR="00DE7B61" w:rsidRDefault="00DE7B61" w:rsidP="00EF6964">
      <w:pPr>
        <w:pStyle w:val="NoSpacing"/>
        <w:rPr>
          <w:u w:val="single"/>
        </w:rPr>
      </w:pPr>
      <w:r w:rsidRPr="00DE7B61">
        <w:rPr>
          <w:u w:val="single"/>
        </w:rPr>
        <w:t>Nominee</w:t>
      </w:r>
      <w:r w:rsidRPr="00DE7B61">
        <w:rPr>
          <w:u w:val="single"/>
        </w:rPr>
        <w:tab/>
      </w:r>
      <w:r w:rsidRPr="00DE7B61">
        <w:rPr>
          <w:u w:val="single"/>
        </w:rPr>
        <w:tab/>
      </w:r>
      <w:r w:rsidR="007B5CDA">
        <w:rPr>
          <w:u w:val="single"/>
        </w:rPr>
        <w:t>Circle</w:t>
      </w:r>
      <w:r w:rsidR="007B5CDA">
        <w:rPr>
          <w:u w:val="single"/>
        </w:rPr>
        <w:tab/>
      </w:r>
      <w:r w:rsidR="007B5CDA">
        <w:rPr>
          <w:u w:val="single"/>
        </w:rPr>
        <w:tab/>
      </w:r>
      <w:r w:rsidR="007B5CDA">
        <w:rPr>
          <w:u w:val="single"/>
        </w:rPr>
        <w:tab/>
      </w:r>
      <w:r w:rsidRPr="00DE7B61">
        <w:rPr>
          <w:u w:val="single"/>
        </w:rPr>
        <w:t>Term</w:t>
      </w:r>
      <w:r w:rsidRPr="00DE7B61">
        <w:rPr>
          <w:u w:val="single"/>
        </w:rPr>
        <w:tab/>
      </w:r>
      <w:r w:rsidRPr="00DE7B61">
        <w:rPr>
          <w:u w:val="single"/>
        </w:rPr>
        <w:tab/>
      </w:r>
      <w:r w:rsidR="00D551F5">
        <w:rPr>
          <w:u w:val="single"/>
        </w:rPr>
        <w:tab/>
      </w:r>
      <w:r w:rsidRPr="00DE7B61">
        <w:rPr>
          <w:u w:val="single"/>
        </w:rPr>
        <w:tab/>
        <w:t>202</w:t>
      </w:r>
      <w:r w:rsidR="005C350E">
        <w:rPr>
          <w:u w:val="single"/>
        </w:rPr>
        <w:t>1</w:t>
      </w:r>
      <w:r w:rsidRPr="00DE7B61">
        <w:rPr>
          <w:u w:val="single"/>
        </w:rPr>
        <w:t xml:space="preserve"> Status</w:t>
      </w:r>
    </w:p>
    <w:p w14:paraId="2C94D066" w14:textId="42F549E2" w:rsidR="00DE7B61" w:rsidRPr="00230A6A" w:rsidRDefault="00DE7B61" w:rsidP="00EF6964">
      <w:pPr>
        <w:pStyle w:val="NoSpacing"/>
        <w:rPr>
          <w:bCs/>
        </w:rPr>
      </w:pPr>
      <w:r w:rsidRPr="00230A6A">
        <w:rPr>
          <w:bCs/>
        </w:rPr>
        <w:t>Thom Brackett</w:t>
      </w:r>
      <w:r w:rsidRPr="00230A6A">
        <w:rPr>
          <w:bCs/>
        </w:rPr>
        <w:tab/>
      </w:r>
      <w:r w:rsidRPr="00230A6A">
        <w:rPr>
          <w:bCs/>
        </w:rPr>
        <w:tab/>
      </w:r>
      <w:r w:rsidR="007B5CDA" w:rsidRPr="00230A6A">
        <w:rPr>
          <w:bCs/>
        </w:rPr>
        <w:t>Home &amp; Garden</w:t>
      </w:r>
      <w:r w:rsidR="007B5CDA" w:rsidRPr="00230A6A">
        <w:rPr>
          <w:bCs/>
        </w:rPr>
        <w:tab/>
      </w:r>
      <w:r w:rsidR="00884181" w:rsidRPr="00230A6A">
        <w:rPr>
          <w:bCs/>
        </w:rPr>
        <w:t>Fall</w:t>
      </w:r>
      <w:r w:rsidRPr="00230A6A">
        <w:rPr>
          <w:bCs/>
        </w:rPr>
        <w:t xml:space="preserve"> 2020 </w:t>
      </w:r>
      <w:r w:rsidR="00D551F5" w:rsidRPr="00230A6A">
        <w:rPr>
          <w:bCs/>
        </w:rPr>
        <w:t>– Spring 2022</w:t>
      </w:r>
      <w:r w:rsidR="00D551F5" w:rsidRPr="00230A6A">
        <w:rPr>
          <w:bCs/>
        </w:rPr>
        <w:tab/>
      </w:r>
      <w:r w:rsidR="00A0202B">
        <w:rPr>
          <w:bCs/>
        </w:rPr>
        <w:tab/>
      </w:r>
      <w:r w:rsidR="005C350E" w:rsidRPr="00230A6A">
        <w:rPr>
          <w:bCs/>
        </w:rPr>
        <w:t>Continuing 1st</w:t>
      </w:r>
    </w:p>
    <w:p w14:paraId="45F2A17F" w14:textId="6001C57D" w:rsidR="00DE7B61" w:rsidRPr="00230A6A" w:rsidRDefault="00DE7B61" w:rsidP="00EF6964">
      <w:pPr>
        <w:pStyle w:val="NoSpacing"/>
        <w:rPr>
          <w:bCs/>
        </w:rPr>
      </w:pPr>
      <w:r w:rsidRPr="00230A6A">
        <w:rPr>
          <w:bCs/>
        </w:rPr>
        <w:tab/>
      </w:r>
      <w:r w:rsidRPr="00230A6A">
        <w:rPr>
          <w:bCs/>
        </w:rPr>
        <w:tab/>
      </w:r>
      <w:r w:rsidRPr="00230A6A">
        <w:rPr>
          <w:bCs/>
        </w:rPr>
        <w:tab/>
      </w:r>
      <w:r w:rsidR="007B5CDA" w:rsidRPr="00230A6A">
        <w:rPr>
          <w:bCs/>
        </w:rPr>
        <w:tab/>
      </w:r>
      <w:r w:rsidR="007B5CDA" w:rsidRPr="00230A6A">
        <w:rPr>
          <w:bCs/>
        </w:rPr>
        <w:tab/>
      </w:r>
      <w:r w:rsidR="007B5CDA" w:rsidRPr="00230A6A">
        <w:rPr>
          <w:bCs/>
        </w:rPr>
        <w:tab/>
      </w:r>
    </w:p>
    <w:p w14:paraId="59C5829F" w14:textId="41B75351" w:rsidR="007B5CDA" w:rsidRPr="00230A6A" w:rsidRDefault="00DE7B61" w:rsidP="00EF6964">
      <w:pPr>
        <w:pStyle w:val="NoSpacing"/>
        <w:rPr>
          <w:bCs/>
        </w:rPr>
      </w:pPr>
      <w:r w:rsidRPr="00230A6A">
        <w:rPr>
          <w:bCs/>
        </w:rPr>
        <w:t xml:space="preserve">Megan </w:t>
      </w:r>
      <w:r w:rsidR="007B5CDA" w:rsidRPr="00230A6A">
        <w:rPr>
          <w:bCs/>
        </w:rPr>
        <w:t>Griffin</w:t>
      </w:r>
      <w:r w:rsidR="007B5CDA" w:rsidRPr="00230A6A">
        <w:rPr>
          <w:bCs/>
        </w:rPr>
        <w:tab/>
      </w:r>
      <w:r w:rsidR="007B5CDA" w:rsidRPr="00230A6A">
        <w:rPr>
          <w:bCs/>
        </w:rPr>
        <w:tab/>
        <w:t>Community</w:t>
      </w:r>
      <w:r w:rsidR="007B5CDA" w:rsidRPr="00230A6A">
        <w:rPr>
          <w:bCs/>
        </w:rPr>
        <w:tab/>
      </w:r>
      <w:r w:rsidR="007B5CDA" w:rsidRPr="00230A6A">
        <w:rPr>
          <w:bCs/>
        </w:rPr>
        <w:tab/>
      </w:r>
      <w:r w:rsidR="00884181" w:rsidRPr="00230A6A">
        <w:rPr>
          <w:bCs/>
        </w:rPr>
        <w:t xml:space="preserve">Fall </w:t>
      </w:r>
      <w:r w:rsidR="007B5CDA" w:rsidRPr="00230A6A">
        <w:rPr>
          <w:bCs/>
        </w:rPr>
        <w:t xml:space="preserve">2020 </w:t>
      </w:r>
      <w:r w:rsidR="00D551F5" w:rsidRPr="00230A6A">
        <w:rPr>
          <w:bCs/>
        </w:rPr>
        <w:t>– Spring 2022</w:t>
      </w:r>
      <w:r w:rsidR="007B5CDA" w:rsidRPr="00230A6A">
        <w:rPr>
          <w:bCs/>
        </w:rPr>
        <w:tab/>
      </w:r>
      <w:r w:rsidR="007B5CDA" w:rsidRPr="00230A6A">
        <w:rPr>
          <w:bCs/>
        </w:rPr>
        <w:tab/>
      </w:r>
      <w:r w:rsidR="005C350E" w:rsidRPr="00230A6A">
        <w:rPr>
          <w:bCs/>
        </w:rPr>
        <w:t>Continuing 1st</w:t>
      </w:r>
    </w:p>
    <w:p w14:paraId="27F2F0D3" w14:textId="6264B43D" w:rsidR="00884181" w:rsidRPr="00230A6A" w:rsidRDefault="007B5CDA" w:rsidP="00EF6964">
      <w:pPr>
        <w:pStyle w:val="NoSpacing"/>
        <w:rPr>
          <w:bCs/>
        </w:rPr>
      </w:pPr>
      <w:r w:rsidRPr="00230A6A">
        <w:rPr>
          <w:bCs/>
        </w:rPr>
        <w:tab/>
      </w:r>
      <w:r w:rsidRPr="00230A6A">
        <w:rPr>
          <w:bCs/>
        </w:rPr>
        <w:tab/>
      </w:r>
      <w:r w:rsidRPr="00230A6A">
        <w:rPr>
          <w:bCs/>
        </w:rPr>
        <w:tab/>
      </w:r>
      <w:r w:rsidRPr="00230A6A">
        <w:rPr>
          <w:bCs/>
        </w:rPr>
        <w:tab/>
      </w:r>
      <w:r w:rsidRPr="00230A6A">
        <w:rPr>
          <w:bCs/>
        </w:rPr>
        <w:tab/>
      </w:r>
      <w:r w:rsidRPr="00230A6A">
        <w:rPr>
          <w:bCs/>
        </w:rPr>
        <w:tab/>
      </w:r>
      <w:r w:rsidRPr="00230A6A">
        <w:rPr>
          <w:bCs/>
        </w:rPr>
        <w:tab/>
      </w:r>
      <w:r w:rsidRPr="00230A6A">
        <w:rPr>
          <w:bCs/>
        </w:rPr>
        <w:tab/>
      </w:r>
      <w:r w:rsidRPr="00230A6A">
        <w:rPr>
          <w:bCs/>
        </w:rPr>
        <w:tab/>
      </w:r>
    </w:p>
    <w:p w14:paraId="1FACC498" w14:textId="0B4AFB18" w:rsidR="00DE7B61" w:rsidRPr="00D551F5" w:rsidRDefault="007B5CDA" w:rsidP="00EF6964">
      <w:pPr>
        <w:pStyle w:val="NoSpacing"/>
      </w:pPr>
      <w:r w:rsidRPr="00230A6A">
        <w:rPr>
          <w:bCs/>
        </w:rPr>
        <w:t>Dave Lloyd</w:t>
      </w:r>
      <w:r w:rsidRPr="007F5F3D">
        <w:rPr>
          <w:b/>
        </w:rPr>
        <w:tab/>
      </w:r>
      <w:r w:rsidRPr="007F5F3D">
        <w:rPr>
          <w:b/>
        </w:rPr>
        <w:tab/>
      </w:r>
      <w:r w:rsidRPr="007F5F3D">
        <w:t>Worship</w:t>
      </w:r>
      <w:r w:rsidRPr="007F5F3D">
        <w:rPr>
          <w:b/>
        </w:rPr>
        <w:tab/>
      </w:r>
      <w:r w:rsidRPr="007F5F3D">
        <w:rPr>
          <w:b/>
        </w:rPr>
        <w:tab/>
      </w:r>
      <w:r w:rsidR="00884181" w:rsidRPr="007F5F3D">
        <w:t>Fall</w:t>
      </w:r>
      <w:r w:rsidRPr="007F5F3D">
        <w:t xml:space="preserve"> 2020 </w:t>
      </w:r>
      <w:r w:rsidR="00ED052F">
        <w:t>-</w:t>
      </w:r>
      <w:r w:rsidR="00D551F5">
        <w:t xml:space="preserve"> Spring 2022</w:t>
      </w:r>
      <w:r w:rsidR="00884181" w:rsidRPr="007F5F3D">
        <w:rPr>
          <w:b/>
        </w:rPr>
        <w:tab/>
      </w:r>
      <w:r w:rsidR="00884181" w:rsidRPr="007F5F3D">
        <w:rPr>
          <w:b/>
        </w:rPr>
        <w:tab/>
      </w:r>
      <w:r w:rsidR="005C350E" w:rsidRPr="00ED052F">
        <w:rPr>
          <w:bCs/>
        </w:rPr>
        <w:t>Continuing 1st</w:t>
      </w:r>
    </w:p>
    <w:p w14:paraId="02D6FBE0" w14:textId="1B0DD578" w:rsidR="00884181" w:rsidRDefault="00D551F5" w:rsidP="00EF6964">
      <w:pPr>
        <w:pStyle w:val="NoSpacing"/>
      </w:pPr>
      <w:r>
        <w:tab/>
      </w:r>
      <w:r>
        <w:tab/>
      </w:r>
      <w:r>
        <w:tab/>
      </w:r>
      <w:r>
        <w:tab/>
      </w:r>
      <w:r>
        <w:tab/>
      </w:r>
      <w:r>
        <w:tab/>
      </w:r>
    </w:p>
    <w:p w14:paraId="32E7BBE2" w14:textId="37E2A2A7" w:rsidR="00884181" w:rsidRDefault="00884181" w:rsidP="00EF6964">
      <w:pPr>
        <w:pStyle w:val="NoSpacing"/>
      </w:pPr>
      <w:r>
        <w:t>Tracey Olson</w:t>
      </w:r>
      <w:r>
        <w:tab/>
      </w:r>
      <w:r>
        <w:tab/>
        <w:t>Social Justice</w:t>
      </w:r>
      <w:r>
        <w:tab/>
      </w:r>
      <w:r>
        <w:tab/>
        <w:t>Fall 20</w:t>
      </w:r>
      <w:r w:rsidR="005C350E">
        <w:t>20</w:t>
      </w:r>
      <w:r>
        <w:t xml:space="preserve"> </w:t>
      </w:r>
      <w:r w:rsidR="00D551F5">
        <w:t>– Spring 202</w:t>
      </w:r>
      <w:r w:rsidR="005C350E">
        <w:t>2</w:t>
      </w:r>
      <w:r>
        <w:tab/>
      </w:r>
      <w:r>
        <w:tab/>
        <w:t>C</w:t>
      </w:r>
      <w:r w:rsidR="005C350E">
        <w:t>ontinuing</w:t>
      </w:r>
      <w:r>
        <w:t xml:space="preserve"> 2</w:t>
      </w:r>
      <w:r w:rsidRPr="00884181">
        <w:rPr>
          <w:vertAlign w:val="superscript"/>
        </w:rPr>
        <w:t>nd</w:t>
      </w:r>
      <w:r>
        <w:t xml:space="preserve"> </w:t>
      </w:r>
    </w:p>
    <w:p w14:paraId="79BF72BA" w14:textId="78FB971C" w:rsidR="00884181" w:rsidRDefault="00D551F5" w:rsidP="00EF6964">
      <w:pPr>
        <w:pStyle w:val="NoSpacing"/>
      </w:pPr>
      <w:r>
        <w:tab/>
      </w:r>
      <w:r>
        <w:tab/>
      </w:r>
      <w:r>
        <w:tab/>
      </w:r>
      <w:r>
        <w:tab/>
      </w:r>
      <w:r>
        <w:tab/>
      </w:r>
      <w:r>
        <w:tab/>
      </w:r>
    </w:p>
    <w:p w14:paraId="2DA3E2A8" w14:textId="6969C1B8" w:rsidR="00884181" w:rsidRPr="00ED052F" w:rsidRDefault="00ED052F" w:rsidP="00EF6964">
      <w:pPr>
        <w:pStyle w:val="NoSpacing"/>
      </w:pPr>
      <w:r w:rsidRPr="00ED052F">
        <w:t>Jim Danbury</w:t>
      </w:r>
      <w:r w:rsidR="00884181" w:rsidRPr="00ED052F">
        <w:tab/>
      </w:r>
      <w:r w:rsidR="00884181" w:rsidRPr="00ED052F">
        <w:tab/>
        <w:t>Stewardship</w:t>
      </w:r>
      <w:r w:rsidR="00884181" w:rsidRPr="00ED052F">
        <w:tab/>
      </w:r>
      <w:r w:rsidR="00884181" w:rsidRPr="00ED052F">
        <w:tab/>
        <w:t>Fall 20</w:t>
      </w:r>
      <w:r w:rsidR="005C350E" w:rsidRPr="00ED052F">
        <w:t>21</w:t>
      </w:r>
      <w:r w:rsidR="00D551F5" w:rsidRPr="00ED052F">
        <w:t xml:space="preserve"> – Spring 202</w:t>
      </w:r>
      <w:r w:rsidR="005C350E" w:rsidRPr="00ED052F">
        <w:t>3</w:t>
      </w:r>
      <w:r w:rsidR="00884181" w:rsidRPr="00ED052F">
        <w:tab/>
      </w:r>
      <w:r w:rsidR="00884181" w:rsidRPr="00ED052F">
        <w:tab/>
        <w:t>C</w:t>
      </w:r>
      <w:r w:rsidR="005C350E" w:rsidRPr="00ED052F">
        <w:t xml:space="preserve">andidate for </w:t>
      </w:r>
      <w:r w:rsidRPr="00ED052F">
        <w:t>1st</w:t>
      </w:r>
      <w:r w:rsidR="005C350E" w:rsidRPr="00ED052F">
        <w:t xml:space="preserve"> term</w:t>
      </w:r>
    </w:p>
    <w:p w14:paraId="555D0B72" w14:textId="77777777" w:rsidR="00ED052F" w:rsidRDefault="00ED052F" w:rsidP="00D551F5">
      <w:pPr>
        <w:pStyle w:val="NoSpacing"/>
      </w:pPr>
    </w:p>
    <w:p w14:paraId="3FD1DE12" w14:textId="1939B18C" w:rsidR="00BB1DB2" w:rsidRDefault="00884181" w:rsidP="00D551F5">
      <w:pPr>
        <w:pStyle w:val="NoSpacing"/>
      </w:pPr>
      <w:r w:rsidRPr="00ED052F">
        <w:t xml:space="preserve">KC </w:t>
      </w:r>
      <w:proofErr w:type="spellStart"/>
      <w:r w:rsidRPr="00ED052F">
        <w:t>Edgin</w:t>
      </w:r>
      <w:proofErr w:type="spellEnd"/>
      <w:r w:rsidRPr="00ED052F">
        <w:tab/>
      </w:r>
      <w:r w:rsidRPr="00ED052F">
        <w:tab/>
        <w:t>Growth &amp; Learning</w:t>
      </w:r>
      <w:r w:rsidRPr="00ED052F">
        <w:tab/>
        <w:t>Fall 20</w:t>
      </w:r>
      <w:r w:rsidR="005C350E" w:rsidRPr="00ED052F">
        <w:t>21</w:t>
      </w:r>
      <w:r w:rsidR="00D551F5" w:rsidRPr="00ED052F">
        <w:t xml:space="preserve"> – Spring 202</w:t>
      </w:r>
      <w:r w:rsidR="005C350E" w:rsidRPr="00ED052F">
        <w:t>3</w:t>
      </w:r>
      <w:r w:rsidRPr="00ED052F">
        <w:tab/>
      </w:r>
      <w:r w:rsidRPr="00ED052F">
        <w:tab/>
        <w:t>C</w:t>
      </w:r>
      <w:bookmarkEnd w:id="0"/>
      <w:r w:rsidR="005C350E" w:rsidRPr="00ED052F">
        <w:t>andidate for 2</w:t>
      </w:r>
      <w:r w:rsidR="005C350E" w:rsidRPr="00ED052F">
        <w:rPr>
          <w:vertAlign w:val="superscript"/>
        </w:rPr>
        <w:t>nd</w:t>
      </w:r>
      <w:r w:rsidR="005C350E" w:rsidRPr="00ED052F">
        <w:t xml:space="preserve"> term</w:t>
      </w:r>
    </w:p>
    <w:sectPr w:rsidR="00BB1DB2" w:rsidSect="007F5F3D">
      <w:pgSz w:w="12240" w:h="15840"/>
      <w:pgMar w:top="720" w:right="432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xNDEwMjcwNbU0tLBU0lEKTi0uzszPAymwqAUA8geHcSwAAAA="/>
  </w:docVars>
  <w:rsids>
    <w:rsidRoot w:val="00596C96"/>
    <w:rsid w:val="00054BE9"/>
    <w:rsid w:val="000612D5"/>
    <w:rsid w:val="0007399F"/>
    <w:rsid w:val="000C6162"/>
    <w:rsid w:val="00230A6A"/>
    <w:rsid w:val="00281B6B"/>
    <w:rsid w:val="00334F61"/>
    <w:rsid w:val="0033546F"/>
    <w:rsid w:val="00365432"/>
    <w:rsid w:val="003A1BE4"/>
    <w:rsid w:val="00412CBD"/>
    <w:rsid w:val="00500981"/>
    <w:rsid w:val="00556E3E"/>
    <w:rsid w:val="00596C96"/>
    <w:rsid w:val="005C0873"/>
    <w:rsid w:val="005C350E"/>
    <w:rsid w:val="00680C8C"/>
    <w:rsid w:val="00760C53"/>
    <w:rsid w:val="00771C86"/>
    <w:rsid w:val="007B5CDA"/>
    <w:rsid w:val="007F5F3D"/>
    <w:rsid w:val="00817EED"/>
    <w:rsid w:val="00884181"/>
    <w:rsid w:val="00986140"/>
    <w:rsid w:val="00A0202B"/>
    <w:rsid w:val="00AC46C4"/>
    <w:rsid w:val="00AD7B3C"/>
    <w:rsid w:val="00BB1DB2"/>
    <w:rsid w:val="00BE182B"/>
    <w:rsid w:val="00BE1980"/>
    <w:rsid w:val="00C30FEC"/>
    <w:rsid w:val="00C5303E"/>
    <w:rsid w:val="00D551F5"/>
    <w:rsid w:val="00D632B9"/>
    <w:rsid w:val="00D64A29"/>
    <w:rsid w:val="00DE7B61"/>
    <w:rsid w:val="00E01892"/>
    <w:rsid w:val="00E9552E"/>
    <w:rsid w:val="00EB126E"/>
    <w:rsid w:val="00ED052F"/>
    <w:rsid w:val="00EF69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4333C50"/>
  <w15:docId w15:val="{438DD103-0CC1-4234-A93E-C8CAEF0718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EF6964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08</Words>
  <Characters>1756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rpSH</Company>
  <LinksUpToDate>false</LinksUpToDate>
  <CharactersWithSpaces>20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ulia Beckman</dc:creator>
  <cp:lastModifiedBy>redept</cp:lastModifiedBy>
  <cp:revision>2</cp:revision>
  <cp:lastPrinted>2021-05-27T15:48:00Z</cp:lastPrinted>
  <dcterms:created xsi:type="dcterms:W3CDTF">2021-05-27T15:49:00Z</dcterms:created>
  <dcterms:modified xsi:type="dcterms:W3CDTF">2021-05-27T15:49:00Z</dcterms:modified>
</cp:coreProperties>
</file>